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62598" w:rsidRDefault="005E4872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>
            <wp:extent cx="4924425" cy="1019175"/>
            <wp:effectExtent l="0" t="0" r="9525" b="9525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25E1" w:rsidRDefault="00562AB6">
      <w:pPr>
        <w:jc w:val="center"/>
        <w:rPr>
          <w:b/>
          <w:bCs/>
        </w:rPr>
      </w:pPr>
      <w:r>
        <w:rPr>
          <w:b/>
          <w:bCs/>
        </w:rPr>
        <w:t>SECOND</w:t>
      </w:r>
      <w:r w:rsidR="00FB4DE4">
        <w:rPr>
          <w:b/>
          <w:bCs/>
        </w:rPr>
        <w:t xml:space="preserve"> SEMESTER 20</w:t>
      </w:r>
      <w:r w:rsidR="00CB4D3F">
        <w:rPr>
          <w:b/>
          <w:bCs/>
        </w:rPr>
        <w:t>1</w:t>
      </w:r>
      <w:r w:rsidR="007825E6">
        <w:rPr>
          <w:b/>
          <w:bCs/>
        </w:rPr>
        <w:t>9</w:t>
      </w:r>
      <w:r w:rsidR="00FB4DE4">
        <w:rPr>
          <w:b/>
          <w:bCs/>
        </w:rPr>
        <w:t>-20</w:t>
      </w:r>
      <w:r w:rsidR="007825E6">
        <w:rPr>
          <w:b/>
          <w:bCs/>
        </w:rPr>
        <w:t>20</w:t>
      </w:r>
    </w:p>
    <w:p w:rsidR="00AD25E1" w:rsidRDefault="00AD25E1">
      <w:pPr>
        <w:pStyle w:val="Heading1"/>
        <w:jc w:val="center"/>
      </w:pPr>
      <w:r>
        <w:t>Course Handout Part II</w:t>
      </w:r>
    </w:p>
    <w:p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507A43">
        <w:t xml:space="preserve">Date: </w:t>
      </w:r>
      <w:r w:rsidR="006D7F1C">
        <w:t>29-</w:t>
      </w:r>
      <w:r w:rsidR="00061FB0">
        <w:t>12</w:t>
      </w:r>
      <w:r w:rsidR="00507A43">
        <w:t>-</w:t>
      </w:r>
      <w:r w:rsidR="006D7F1C">
        <w:t>2019</w:t>
      </w:r>
    </w:p>
    <w:p w:rsidR="00AD25E1" w:rsidRPr="00061FB0" w:rsidRDefault="00AD25E1">
      <w:pPr>
        <w:pStyle w:val="BodyText"/>
      </w:pPr>
      <w:r w:rsidRPr="00061FB0">
        <w:t xml:space="preserve">In addition to </w:t>
      </w:r>
      <w:r w:rsidR="00851458" w:rsidRPr="00061FB0">
        <w:t>Part</w:t>
      </w:r>
      <w:r w:rsidRPr="00061FB0">
        <w:t>-I (General Handout for all courses appended to the time table) this portion gives further specific details regarding the course.</w:t>
      </w:r>
    </w:p>
    <w:p w:rsidR="00AD25E1" w:rsidRPr="00061FB0" w:rsidRDefault="00AD25E1"/>
    <w:p w:rsidR="00AD25E1" w:rsidRPr="00061FB0" w:rsidRDefault="00AD25E1">
      <w:pPr>
        <w:rPr>
          <w:i/>
          <w:iCs/>
        </w:rPr>
      </w:pPr>
      <w:r w:rsidRPr="00061FB0">
        <w:rPr>
          <w:i/>
          <w:iCs/>
        </w:rPr>
        <w:t>Course No.</w:t>
      </w:r>
      <w:r w:rsidRPr="00061FB0">
        <w:tab/>
      </w:r>
      <w:r w:rsidRPr="00061FB0">
        <w:tab/>
      </w:r>
      <w:r w:rsidRPr="00061FB0">
        <w:tab/>
        <w:t xml:space="preserve">: </w:t>
      </w:r>
      <w:r w:rsidR="000870ED" w:rsidRPr="00061FB0">
        <w:rPr>
          <w:b/>
        </w:rPr>
        <w:t>BITS G661</w:t>
      </w:r>
    </w:p>
    <w:p w:rsidR="00AD25E1" w:rsidRPr="00061FB0" w:rsidRDefault="00AD25E1">
      <w:pPr>
        <w:pStyle w:val="Heading2"/>
        <w:rPr>
          <w:b/>
          <w:bCs/>
          <w:i w:val="0"/>
          <w:iCs w:val="0"/>
        </w:rPr>
      </w:pPr>
      <w:r w:rsidRPr="00061FB0">
        <w:t>Course Title</w:t>
      </w:r>
      <w:r w:rsidR="00507A43" w:rsidRPr="00061FB0">
        <w:rPr>
          <w:i w:val="0"/>
          <w:iCs w:val="0"/>
        </w:rPr>
        <w:tab/>
      </w:r>
      <w:r w:rsidR="00507A43" w:rsidRPr="00061FB0">
        <w:rPr>
          <w:i w:val="0"/>
          <w:iCs w:val="0"/>
        </w:rPr>
        <w:tab/>
      </w:r>
      <w:r w:rsidR="00507A43" w:rsidRPr="00061FB0">
        <w:rPr>
          <w:i w:val="0"/>
          <w:iCs w:val="0"/>
        </w:rPr>
        <w:tab/>
        <w:t xml:space="preserve">: </w:t>
      </w:r>
      <w:r w:rsidR="000870ED" w:rsidRPr="00061FB0">
        <w:rPr>
          <w:b/>
          <w:i w:val="0"/>
        </w:rPr>
        <w:t>Research Methodology I</w:t>
      </w:r>
    </w:p>
    <w:p w:rsidR="00AD25E1" w:rsidRPr="00061FB0" w:rsidRDefault="00AD25E1">
      <w:pPr>
        <w:pStyle w:val="Heading2"/>
        <w:rPr>
          <w:b/>
          <w:i w:val="0"/>
        </w:rPr>
      </w:pPr>
      <w:r w:rsidRPr="00061FB0">
        <w:t>Instructor-in-Charge</w:t>
      </w:r>
      <w:r w:rsidRPr="00061FB0">
        <w:rPr>
          <w:i w:val="0"/>
          <w:iCs w:val="0"/>
        </w:rPr>
        <w:tab/>
      </w:r>
      <w:r w:rsidRPr="00061FB0">
        <w:rPr>
          <w:i w:val="0"/>
          <w:iCs w:val="0"/>
        </w:rPr>
        <w:tab/>
        <w:t xml:space="preserve">: </w:t>
      </w:r>
      <w:proofErr w:type="spellStart"/>
      <w:r w:rsidR="006D7F1C">
        <w:rPr>
          <w:b/>
          <w:i w:val="0"/>
        </w:rPr>
        <w:t>D.Purnima</w:t>
      </w:r>
      <w:proofErr w:type="spellEnd"/>
    </w:p>
    <w:p w:rsidR="008269CB" w:rsidRPr="00061FB0" w:rsidRDefault="008269CB" w:rsidP="008269CB">
      <w:r w:rsidRPr="00061FB0">
        <w:rPr>
          <w:i/>
        </w:rPr>
        <w:t>Instructors</w:t>
      </w:r>
      <w:r w:rsidRPr="00061FB0">
        <w:rPr>
          <w:i/>
        </w:rPr>
        <w:tab/>
      </w:r>
      <w:r w:rsidRPr="00061FB0">
        <w:rPr>
          <w:i/>
        </w:rPr>
        <w:tab/>
      </w:r>
      <w:r w:rsidRPr="00061FB0">
        <w:rPr>
          <w:i/>
        </w:rPr>
        <w:tab/>
      </w:r>
      <w:r w:rsidRPr="00061FB0">
        <w:t xml:space="preserve">: </w:t>
      </w:r>
      <w:r w:rsidR="00795781" w:rsidRPr="00061FB0">
        <w:rPr>
          <w:b/>
        </w:rPr>
        <w:t xml:space="preserve">Dr. </w:t>
      </w:r>
      <w:proofErr w:type="spellStart"/>
      <w:r w:rsidR="006D7F1C">
        <w:rPr>
          <w:b/>
        </w:rPr>
        <w:t>Ved</w:t>
      </w:r>
      <w:proofErr w:type="spellEnd"/>
      <w:r w:rsidR="006D7F1C">
        <w:rPr>
          <w:b/>
        </w:rPr>
        <w:t xml:space="preserve"> </w:t>
      </w:r>
      <w:proofErr w:type="spellStart"/>
      <w:r w:rsidR="006D7F1C">
        <w:rPr>
          <w:b/>
        </w:rPr>
        <w:t>Prakash</w:t>
      </w:r>
      <w:proofErr w:type="spellEnd"/>
      <w:r w:rsidR="006D7F1C">
        <w:rPr>
          <w:b/>
        </w:rPr>
        <w:t xml:space="preserve"> </w:t>
      </w:r>
      <w:proofErr w:type="spellStart"/>
      <w:r w:rsidR="006D7F1C">
        <w:rPr>
          <w:b/>
        </w:rPr>
        <w:t>Mishra</w:t>
      </w:r>
      <w:proofErr w:type="spellEnd"/>
      <w:r w:rsidR="00795781" w:rsidRPr="00061FB0">
        <w:rPr>
          <w:b/>
        </w:rPr>
        <w:t xml:space="preserve"> and Dr. </w:t>
      </w:r>
      <w:proofErr w:type="spellStart"/>
      <w:r w:rsidR="006D7F1C">
        <w:rPr>
          <w:b/>
        </w:rPr>
        <w:t>D.Purnima</w:t>
      </w:r>
      <w:proofErr w:type="spellEnd"/>
    </w:p>
    <w:p w:rsidR="00AD25E1" w:rsidRPr="00061FB0" w:rsidRDefault="00AD25E1"/>
    <w:p w:rsidR="00310F39" w:rsidRPr="00061FB0" w:rsidRDefault="00AD25E1">
      <w:pPr>
        <w:rPr>
          <w:b/>
          <w:bCs/>
        </w:rPr>
      </w:pPr>
      <w:r w:rsidRPr="00061FB0">
        <w:rPr>
          <w:b/>
          <w:bCs/>
        </w:rPr>
        <w:t>Scope and Objective of the Course:</w:t>
      </w:r>
    </w:p>
    <w:p w:rsidR="00310F39" w:rsidRPr="00061FB0" w:rsidRDefault="00575A97" w:rsidP="00582121">
      <w:pPr>
        <w:spacing w:line="276" w:lineRule="auto"/>
        <w:jc w:val="both"/>
        <w:rPr>
          <w:b/>
          <w:bCs/>
        </w:rPr>
      </w:pPr>
      <w:r w:rsidRPr="00061FB0">
        <w:t xml:space="preserve">This course introduces the student to the scientific method of </w:t>
      </w:r>
      <w:r w:rsidR="00975C00" w:rsidRPr="00061FB0">
        <w:t>conducting research and will provide a practical framework on which a student can base his/her research. The objective of this course i</w:t>
      </w:r>
      <w:r w:rsidR="002E43DB" w:rsidRPr="00061FB0">
        <w:t xml:space="preserve">s to inculcate a systematic approach to research including formulating a </w:t>
      </w:r>
      <w:r w:rsidR="00C02AA4">
        <w:t xml:space="preserve">research topic, </w:t>
      </w:r>
      <w:r w:rsidR="002E43DB" w:rsidRPr="00061FB0">
        <w:t xml:space="preserve">testable hypothesis, designing experiments, collecting and analyzing data and presenting their research in the form of reports, articles, thesis and seminars. </w:t>
      </w:r>
      <w:r w:rsidR="009341B9" w:rsidRPr="00061FB0">
        <w:t>The course also introduces the student to various analytical instruments and equipment commonly</w:t>
      </w:r>
      <w:r w:rsidR="004F57C7" w:rsidRPr="00061FB0">
        <w:t xml:space="preserve"> used in research laboratories as well as tools for data analysis. </w:t>
      </w:r>
      <w:r w:rsidR="008B0392" w:rsidRPr="00061FB0">
        <w:t>As part of the course, students will work on projects in which they can integrate the concepts learnt in class.</w:t>
      </w:r>
    </w:p>
    <w:p w:rsidR="00AD25E1" w:rsidRPr="00061FB0" w:rsidRDefault="00AD25E1">
      <w:pPr>
        <w:pStyle w:val="BodyText"/>
      </w:pPr>
    </w:p>
    <w:p w:rsidR="00AD25E1" w:rsidRPr="00061FB0" w:rsidRDefault="00AD25E1">
      <w:pPr>
        <w:pStyle w:val="BodyText"/>
        <w:rPr>
          <w:bCs/>
        </w:rPr>
      </w:pPr>
      <w:r w:rsidRPr="00061FB0">
        <w:rPr>
          <w:b/>
          <w:bCs/>
        </w:rPr>
        <w:t>Textbooks</w:t>
      </w:r>
      <w:r w:rsidR="00DA1841" w:rsidRPr="00061FB0">
        <w:rPr>
          <w:b/>
          <w:bCs/>
        </w:rPr>
        <w:t>:</w:t>
      </w:r>
    </w:p>
    <w:p w:rsidR="00A44798" w:rsidRPr="009B55C3" w:rsidRDefault="00975C00" w:rsidP="009B55C3">
      <w:pPr>
        <w:numPr>
          <w:ilvl w:val="0"/>
          <w:numId w:val="2"/>
        </w:numPr>
        <w:jc w:val="both"/>
        <w:rPr>
          <w:bCs/>
        </w:rPr>
      </w:pPr>
      <w:proofErr w:type="spellStart"/>
      <w:r w:rsidRPr="00061FB0">
        <w:rPr>
          <w:bCs/>
          <w:color w:val="222222"/>
          <w:shd w:val="clear" w:color="auto" w:fill="FFFFFF"/>
        </w:rPr>
        <w:t>C.George</w:t>
      </w:r>
      <w:proofErr w:type="spellEnd"/>
      <w:r w:rsidRPr="00061FB0">
        <w:rPr>
          <w:bCs/>
          <w:color w:val="222222"/>
          <w:shd w:val="clear" w:color="auto" w:fill="FFFFFF"/>
        </w:rPr>
        <w:t xml:space="preserve"> Thomas “Research Methodology and Scientific Writing”, </w:t>
      </w:r>
      <w:proofErr w:type="spellStart"/>
      <w:r w:rsidRPr="00061FB0">
        <w:rPr>
          <w:bCs/>
          <w:color w:val="222222"/>
          <w:shd w:val="clear" w:color="auto" w:fill="FFFFFF"/>
        </w:rPr>
        <w:t>Ane</w:t>
      </w:r>
      <w:proofErr w:type="spellEnd"/>
      <w:r w:rsidRPr="00061FB0">
        <w:rPr>
          <w:bCs/>
          <w:color w:val="222222"/>
          <w:shd w:val="clear" w:color="auto" w:fill="FFFFFF"/>
        </w:rPr>
        <w:t xml:space="preserve"> Books Pvt. Ltd., 2015.</w:t>
      </w:r>
    </w:p>
    <w:p w:rsidR="00A44798" w:rsidRPr="00061FB0" w:rsidRDefault="00A44798">
      <w:pPr>
        <w:jc w:val="both"/>
        <w:rPr>
          <w:b/>
          <w:bCs/>
        </w:rPr>
      </w:pPr>
    </w:p>
    <w:p w:rsidR="00AD25E1" w:rsidRPr="00061FB0" w:rsidRDefault="00AD25E1">
      <w:pPr>
        <w:jc w:val="both"/>
        <w:rPr>
          <w:b/>
          <w:bCs/>
        </w:rPr>
      </w:pPr>
      <w:r w:rsidRPr="00061FB0">
        <w:rPr>
          <w:b/>
          <w:bCs/>
        </w:rPr>
        <w:t>Course Plan: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000"/>
      </w:tblPr>
      <w:tblGrid>
        <w:gridCol w:w="1107"/>
        <w:gridCol w:w="2894"/>
        <w:gridCol w:w="5554"/>
        <w:gridCol w:w="1461"/>
      </w:tblGrid>
      <w:tr w:rsidR="00C07D1F" w:rsidRPr="00061FB0" w:rsidTr="003344C4">
        <w:trPr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061FB0" w:rsidRDefault="0097488C" w:rsidP="00582121">
            <w:pPr>
              <w:jc w:val="center"/>
              <w:rPr>
                <w:b/>
                <w:bCs/>
              </w:rPr>
            </w:pPr>
            <w:r w:rsidRPr="00061FB0">
              <w:rPr>
                <w:b/>
                <w:bCs/>
              </w:rPr>
              <w:t>Lecture No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061FB0" w:rsidRDefault="0097488C" w:rsidP="00582121">
            <w:pPr>
              <w:jc w:val="center"/>
              <w:rPr>
                <w:b/>
                <w:bCs/>
              </w:rPr>
            </w:pPr>
            <w:r w:rsidRPr="00061FB0">
              <w:rPr>
                <w:b/>
                <w:bCs/>
              </w:rPr>
              <w:t>Learning objectiv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061FB0" w:rsidRDefault="0097488C" w:rsidP="00582121">
            <w:pPr>
              <w:jc w:val="center"/>
              <w:rPr>
                <w:b/>
                <w:bCs/>
              </w:rPr>
            </w:pPr>
            <w:r w:rsidRPr="00061FB0">
              <w:rPr>
                <w:b/>
                <w:bCs/>
              </w:rPr>
              <w:t>Topics to be cover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061FB0" w:rsidRDefault="0097488C" w:rsidP="00582121">
            <w:pPr>
              <w:jc w:val="center"/>
              <w:rPr>
                <w:b/>
                <w:bCs/>
              </w:rPr>
            </w:pPr>
            <w:r w:rsidRPr="00061FB0">
              <w:rPr>
                <w:b/>
                <w:bCs/>
              </w:rPr>
              <w:t>Chapter in the Text Book</w:t>
            </w:r>
          </w:p>
        </w:tc>
      </w:tr>
      <w:tr w:rsidR="00C07D1F" w:rsidRPr="00061FB0" w:rsidTr="003344C4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7488C" w:rsidRPr="00061FB0" w:rsidRDefault="0097488C" w:rsidP="00582121">
            <w:pPr>
              <w:jc w:val="center"/>
            </w:pPr>
            <w:r w:rsidRPr="00061FB0">
              <w:t>1</w:t>
            </w:r>
            <w:r w:rsidR="00FA0093" w:rsidRPr="00061FB0">
              <w:t>-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7488C" w:rsidRPr="00061FB0" w:rsidRDefault="008269CB" w:rsidP="00582121">
            <w:r w:rsidRPr="00061FB0">
              <w:t>Describe the elements of research and the scientific metho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7488C" w:rsidRPr="00061FB0" w:rsidRDefault="00975C00" w:rsidP="00582121">
            <w:r w:rsidRPr="00061FB0">
              <w:t>Need for academic research</w:t>
            </w:r>
          </w:p>
          <w:p w:rsidR="00975C00" w:rsidRPr="00061FB0" w:rsidRDefault="00975C00" w:rsidP="00582121">
            <w:r w:rsidRPr="00061FB0">
              <w:t>Introduction to the scientific method</w:t>
            </w:r>
          </w:p>
          <w:p w:rsidR="00975C00" w:rsidRPr="00061FB0" w:rsidRDefault="00FA0093" w:rsidP="00582121">
            <w:r w:rsidRPr="00061FB0">
              <w:t>Research methodology and research method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7488C" w:rsidRPr="00061FB0" w:rsidRDefault="00FA0093" w:rsidP="00582121">
            <w:pPr>
              <w:jc w:val="center"/>
            </w:pPr>
            <w:r w:rsidRPr="00061FB0">
              <w:t>1</w:t>
            </w:r>
          </w:p>
        </w:tc>
      </w:tr>
      <w:tr w:rsidR="00C07D1F" w:rsidRPr="00061FB0" w:rsidTr="003344C4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A0093" w:rsidRPr="00061FB0" w:rsidRDefault="001D1AFA" w:rsidP="00582121">
            <w:pPr>
              <w:jc w:val="center"/>
            </w:pPr>
            <w:r w:rsidRPr="00061FB0"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A0093" w:rsidRPr="00061FB0" w:rsidRDefault="008269CB" w:rsidP="00582121">
            <w:r w:rsidRPr="00061FB0">
              <w:t>Identify</w:t>
            </w:r>
            <w:r w:rsidR="00FA0093" w:rsidRPr="00061FB0">
              <w:t xml:space="preserve"> the approaches to research</w:t>
            </w:r>
          </w:p>
          <w:p w:rsidR="008269CB" w:rsidRPr="00061FB0" w:rsidRDefault="008269CB" w:rsidP="00582121">
            <w:r w:rsidRPr="00061FB0">
              <w:t>Differentiate between types of researc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A0093" w:rsidRPr="00061FB0" w:rsidRDefault="00FA0093" w:rsidP="00582121">
            <w:r w:rsidRPr="00061FB0">
              <w:t>Formal and informal approaches to research</w:t>
            </w:r>
          </w:p>
          <w:p w:rsidR="00FA0093" w:rsidRPr="00061FB0" w:rsidRDefault="00FA0093" w:rsidP="00582121">
            <w:r w:rsidRPr="00061FB0">
              <w:t xml:space="preserve">Basic versus applied research, </w:t>
            </w:r>
          </w:p>
          <w:p w:rsidR="00FA0093" w:rsidRPr="00061FB0" w:rsidRDefault="00FA0093" w:rsidP="00582121">
            <w:r w:rsidRPr="00061FB0">
              <w:t>Qualitative and Quantitative research, Experimental research</w:t>
            </w:r>
            <w:r w:rsidR="00582121">
              <w:t xml:space="preserve">, </w:t>
            </w:r>
            <w:r w:rsidRPr="00061FB0">
              <w:t>Variables in researc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A0093" w:rsidRPr="00061FB0" w:rsidRDefault="00FA0093" w:rsidP="00582121">
            <w:pPr>
              <w:jc w:val="center"/>
            </w:pPr>
            <w:r w:rsidRPr="00061FB0">
              <w:t>3</w:t>
            </w:r>
          </w:p>
        </w:tc>
      </w:tr>
      <w:tr w:rsidR="00C07D1F" w:rsidRPr="00061FB0" w:rsidTr="003344C4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A0093" w:rsidRPr="00061FB0" w:rsidRDefault="002122B8" w:rsidP="00582121">
            <w:pPr>
              <w:jc w:val="center"/>
            </w:pPr>
            <w:r w:rsidRPr="00061FB0">
              <w:t>4</w:t>
            </w:r>
            <w:r w:rsidR="009426FC" w:rsidRPr="00061FB0">
              <w:t>-</w:t>
            </w:r>
            <w:r w:rsidR="001D1AFA" w:rsidRPr="00061FB0">
              <w:t>1</w:t>
            </w:r>
            <w:r w:rsidR="003C21B7" w:rsidRPr="00061FB0"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A0093" w:rsidRPr="00061FB0" w:rsidRDefault="008269CB" w:rsidP="00582121">
            <w:r w:rsidRPr="00061FB0">
              <w:t>Formulate a hypothesis</w:t>
            </w:r>
          </w:p>
          <w:p w:rsidR="008269CB" w:rsidRPr="00061FB0" w:rsidRDefault="008269CB" w:rsidP="00582121">
            <w:r w:rsidRPr="00061FB0">
              <w:t>Design experiments using statistical tools</w:t>
            </w:r>
          </w:p>
          <w:p w:rsidR="008269CB" w:rsidRPr="00061FB0" w:rsidRDefault="008269CB" w:rsidP="00582121">
            <w:r w:rsidRPr="00061FB0">
              <w:t>Understand the significance of control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1AFA" w:rsidRPr="00061FB0" w:rsidRDefault="00FA0093" w:rsidP="00582121">
            <w:r w:rsidRPr="00061FB0">
              <w:t xml:space="preserve">Cause effect relationships, hypothesis, experiments, errors, use of controls, </w:t>
            </w:r>
          </w:p>
          <w:p w:rsidR="00FA0093" w:rsidRPr="00061FB0" w:rsidRDefault="001D1AFA" w:rsidP="00582121">
            <w:r w:rsidRPr="00061FB0">
              <w:t>S</w:t>
            </w:r>
            <w:r w:rsidR="009426FC" w:rsidRPr="00061FB0">
              <w:t xml:space="preserve">tatistical </w:t>
            </w:r>
            <w:r w:rsidR="00057F18">
              <w:t xml:space="preserve">design of experiments, </w:t>
            </w:r>
            <w:r w:rsidR="00057F18" w:rsidRPr="00057F18">
              <w:t>Taguchi methods</w:t>
            </w:r>
          </w:p>
          <w:p w:rsidR="001D1AFA" w:rsidRPr="00061FB0" w:rsidRDefault="001D1AFA" w:rsidP="00582121">
            <w:r w:rsidRPr="00061FB0">
              <w:t>Framing a hypothesi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A0093" w:rsidRPr="00061FB0" w:rsidRDefault="00B053A4" w:rsidP="00582121">
            <w:pPr>
              <w:jc w:val="center"/>
            </w:pPr>
            <w:r w:rsidRPr="00061FB0">
              <w:t>4</w:t>
            </w:r>
            <w:r w:rsidR="001D1AFA" w:rsidRPr="00061FB0">
              <w:t>, 5</w:t>
            </w:r>
          </w:p>
        </w:tc>
      </w:tr>
      <w:tr w:rsidR="00C07D1F" w:rsidRPr="00061FB0" w:rsidTr="003344C4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053A4" w:rsidRPr="00061FB0" w:rsidRDefault="009426FC" w:rsidP="00582121">
            <w:pPr>
              <w:jc w:val="center"/>
            </w:pPr>
            <w:r w:rsidRPr="00061FB0">
              <w:t>1</w:t>
            </w:r>
            <w:r w:rsidR="003C21B7" w:rsidRPr="00061FB0">
              <w:t>2</w:t>
            </w:r>
            <w:r w:rsidRPr="00061FB0">
              <w:t>-</w:t>
            </w:r>
            <w:r w:rsidR="00B7594D" w:rsidRPr="00061FB0">
              <w:t>2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053A4" w:rsidRPr="00061FB0" w:rsidRDefault="008269CB" w:rsidP="00582121">
            <w:r w:rsidRPr="00061FB0">
              <w:t>Collect relevant data</w:t>
            </w:r>
          </w:p>
          <w:p w:rsidR="008269CB" w:rsidRPr="00061FB0" w:rsidRDefault="008269CB" w:rsidP="00582121">
            <w:r w:rsidRPr="00061FB0">
              <w:t xml:space="preserve">Analyze data using </w:t>
            </w:r>
            <w:r w:rsidRPr="00061FB0">
              <w:lastRenderedPageBreak/>
              <w:t>statistical tests</w:t>
            </w:r>
          </w:p>
          <w:p w:rsidR="008269CB" w:rsidRPr="00061FB0" w:rsidRDefault="008269CB" w:rsidP="00582121">
            <w:r w:rsidRPr="00061FB0">
              <w:t>Represent data appropriately in tables, graphs, etc.</w:t>
            </w:r>
          </w:p>
          <w:p w:rsidR="008269CB" w:rsidRPr="00061FB0" w:rsidRDefault="008269CB" w:rsidP="00582121"/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053A4" w:rsidRPr="00061FB0" w:rsidRDefault="00B053A4" w:rsidP="00582121">
            <w:r w:rsidRPr="00061FB0">
              <w:lastRenderedPageBreak/>
              <w:t>Data collection and record keeping</w:t>
            </w:r>
          </w:p>
          <w:p w:rsidR="00B053A4" w:rsidRPr="00061FB0" w:rsidRDefault="00B053A4" w:rsidP="00582121">
            <w:r w:rsidRPr="00061FB0">
              <w:t>Data analysis</w:t>
            </w:r>
          </w:p>
          <w:p w:rsidR="00CF065F" w:rsidRPr="00061FB0" w:rsidRDefault="00B053A4" w:rsidP="00582121">
            <w:r w:rsidRPr="00061FB0">
              <w:lastRenderedPageBreak/>
              <w:t>Statistics – commonly used tests</w:t>
            </w:r>
            <w:r w:rsidR="00057F18">
              <w:t xml:space="preserve">, </w:t>
            </w:r>
            <w:r w:rsidR="00057F18" w:rsidRPr="00057F18">
              <w:t>Grey relational analysis (GRA)</w:t>
            </w:r>
          </w:p>
          <w:p w:rsidR="00CF065F" w:rsidRPr="00061FB0" w:rsidRDefault="00CF065F" w:rsidP="00582121">
            <w:r w:rsidRPr="00061FB0">
              <w:t>Representing data – tables versus figures</w:t>
            </w:r>
          </w:p>
          <w:p w:rsidR="00CF065F" w:rsidRPr="00061FB0" w:rsidRDefault="00CF065F" w:rsidP="00582121">
            <w:r w:rsidRPr="00061FB0">
              <w:t>Illustrations</w:t>
            </w:r>
            <w:r w:rsidR="00057F18">
              <w:t xml:space="preserve">, </w:t>
            </w:r>
            <w:r w:rsidRPr="00061FB0">
              <w:t>Types of graphs</w:t>
            </w:r>
          </w:p>
          <w:p w:rsidR="00964334" w:rsidRPr="00061FB0" w:rsidRDefault="00964334" w:rsidP="00057F18">
            <w:r w:rsidRPr="00061FB0">
              <w:t>Use of</w:t>
            </w:r>
            <w:r w:rsidR="00057F18">
              <w:t xml:space="preserve"> tools such as MS Excel, Origi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053A4" w:rsidRPr="00061FB0" w:rsidRDefault="00B053A4" w:rsidP="00582121">
            <w:pPr>
              <w:jc w:val="center"/>
            </w:pPr>
            <w:r w:rsidRPr="00061FB0">
              <w:lastRenderedPageBreak/>
              <w:t>6</w:t>
            </w:r>
            <w:r w:rsidR="00CF065F" w:rsidRPr="00061FB0">
              <w:t>, 11</w:t>
            </w:r>
          </w:p>
        </w:tc>
      </w:tr>
      <w:tr w:rsidR="00C07D1F" w:rsidRPr="00061FB0" w:rsidTr="003344C4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053A4" w:rsidRPr="00061FB0" w:rsidRDefault="003C21B7" w:rsidP="00582121">
            <w:pPr>
              <w:jc w:val="center"/>
            </w:pPr>
            <w:r w:rsidRPr="00061FB0">
              <w:lastRenderedPageBreak/>
              <w:t>2</w:t>
            </w:r>
            <w:r w:rsidR="00B7594D" w:rsidRPr="00061FB0">
              <w:t>1</w:t>
            </w:r>
            <w:r w:rsidR="001D1AFA" w:rsidRPr="00061FB0">
              <w:t>-2</w:t>
            </w:r>
            <w:r w:rsidR="00B7594D" w:rsidRPr="00061FB0"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053A4" w:rsidRPr="00061FB0" w:rsidRDefault="00AD4E4E" w:rsidP="00582121">
            <w:r>
              <w:t xml:space="preserve">Carry out a thorough </w:t>
            </w:r>
            <w:r w:rsidR="008269CB" w:rsidRPr="00061FB0">
              <w:t>literature review and summarize</w:t>
            </w:r>
          </w:p>
          <w:p w:rsidR="008269CB" w:rsidRPr="00061FB0" w:rsidRDefault="008269CB" w:rsidP="00582121">
            <w:r w:rsidRPr="00061FB0">
              <w:t>Identify and use tools to store and organize literatur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053A4" w:rsidRPr="00061FB0" w:rsidRDefault="00B053A4" w:rsidP="00582121">
            <w:r w:rsidRPr="00061FB0">
              <w:t>Importance of reviewing the literature</w:t>
            </w:r>
          </w:p>
          <w:p w:rsidR="00B053A4" w:rsidRPr="00061FB0" w:rsidRDefault="00B053A4" w:rsidP="00582121">
            <w:r w:rsidRPr="00061FB0">
              <w:t>Sources available</w:t>
            </w:r>
          </w:p>
          <w:p w:rsidR="00B053A4" w:rsidRPr="00061FB0" w:rsidRDefault="00B053A4" w:rsidP="00582121">
            <w:r w:rsidRPr="00061FB0">
              <w:t>Locating relevant literature</w:t>
            </w:r>
          </w:p>
          <w:p w:rsidR="00B053A4" w:rsidRPr="00061FB0" w:rsidRDefault="00B053A4" w:rsidP="00582121">
            <w:r w:rsidRPr="00061FB0">
              <w:t>Reliability of sources</w:t>
            </w:r>
          </w:p>
          <w:p w:rsidR="00B053A4" w:rsidRPr="00061FB0" w:rsidRDefault="00B053A4" w:rsidP="00582121">
            <w:r w:rsidRPr="00061FB0">
              <w:t>Note making</w:t>
            </w:r>
            <w:r w:rsidR="008269CB" w:rsidRPr="00061FB0">
              <w:t xml:space="preserve">, </w:t>
            </w:r>
            <w:r w:rsidRPr="00061FB0">
              <w:t>Paraphrasing</w:t>
            </w:r>
            <w:r w:rsidR="008269CB" w:rsidRPr="00061FB0">
              <w:t xml:space="preserve">, </w:t>
            </w:r>
            <w:r w:rsidRPr="00061FB0">
              <w:t>Writing a review</w:t>
            </w:r>
          </w:p>
          <w:p w:rsidR="00B053A4" w:rsidRPr="00061FB0" w:rsidRDefault="009426FC" w:rsidP="00582121">
            <w:r w:rsidRPr="00061FB0">
              <w:t>Citing literatur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053A4" w:rsidRPr="00061FB0" w:rsidRDefault="00B053A4" w:rsidP="00582121">
            <w:pPr>
              <w:jc w:val="center"/>
            </w:pPr>
            <w:r w:rsidRPr="00061FB0">
              <w:t>8, 12</w:t>
            </w:r>
          </w:p>
        </w:tc>
      </w:tr>
      <w:tr w:rsidR="00C07D1F" w:rsidRPr="00061FB0" w:rsidTr="003344C4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065F" w:rsidRPr="00061FB0" w:rsidRDefault="001D1AFA" w:rsidP="00582121">
            <w:pPr>
              <w:jc w:val="center"/>
            </w:pPr>
            <w:r w:rsidRPr="00061FB0">
              <w:t>2</w:t>
            </w:r>
            <w:r w:rsidR="00B7594D" w:rsidRPr="00061FB0">
              <w:t>5-3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065F" w:rsidRPr="00061FB0" w:rsidRDefault="008269CB" w:rsidP="00582121">
            <w:r w:rsidRPr="00061FB0">
              <w:t>Write a paper</w:t>
            </w:r>
          </w:p>
          <w:p w:rsidR="008269CB" w:rsidRPr="00061FB0" w:rsidRDefault="008269CB" w:rsidP="00582121">
            <w:r w:rsidRPr="00061FB0">
              <w:t>Describe the elements of a journal article, thesis</w:t>
            </w:r>
          </w:p>
          <w:p w:rsidR="008269CB" w:rsidRPr="00061FB0" w:rsidRDefault="008269CB" w:rsidP="00582121">
            <w:r w:rsidRPr="00061FB0">
              <w:t>Make clear and well defined presentations</w:t>
            </w:r>
          </w:p>
          <w:p w:rsidR="008269CB" w:rsidRPr="00061FB0" w:rsidRDefault="008269CB" w:rsidP="00582121">
            <w:r w:rsidRPr="00061FB0">
              <w:t>Present ideas, data and results in a foru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065F" w:rsidRPr="00061FB0" w:rsidRDefault="00CF065F" w:rsidP="00582121">
            <w:r w:rsidRPr="00061FB0">
              <w:t xml:space="preserve">Scientific writing – grammar, writing styles, </w:t>
            </w:r>
          </w:p>
          <w:p w:rsidR="00CF065F" w:rsidRPr="00061FB0" w:rsidRDefault="00CF065F" w:rsidP="00582121">
            <w:r w:rsidRPr="00061FB0">
              <w:t>Writing research papers</w:t>
            </w:r>
            <w:r w:rsidR="009426FC" w:rsidRPr="00061FB0">
              <w:t xml:space="preserve">, </w:t>
            </w:r>
            <w:r w:rsidRPr="00061FB0">
              <w:t>review papers</w:t>
            </w:r>
            <w:r w:rsidR="009426FC" w:rsidRPr="00061FB0">
              <w:t xml:space="preserve">, </w:t>
            </w:r>
            <w:r w:rsidRPr="00061FB0">
              <w:t>thesis</w:t>
            </w:r>
          </w:p>
          <w:p w:rsidR="00CF065F" w:rsidRPr="00061FB0" w:rsidRDefault="00CF065F" w:rsidP="00582121">
            <w:r w:rsidRPr="00061FB0">
              <w:t>Selecting a journal</w:t>
            </w:r>
          </w:p>
          <w:p w:rsidR="00CF065F" w:rsidRPr="00061FB0" w:rsidRDefault="00CF065F" w:rsidP="00582121">
            <w:r w:rsidRPr="00061FB0">
              <w:t>Editing, formatting</w:t>
            </w:r>
            <w:r w:rsidR="00057F18">
              <w:t>, Referencing</w:t>
            </w:r>
          </w:p>
          <w:p w:rsidR="00CF065F" w:rsidRPr="00061FB0" w:rsidRDefault="00CF065F" w:rsidP="00582121">
            <w:r w:rsidRPr="00061FB0">
              <w:t>Review and peer review</w:t>
            </w:r>
            <w:r w:rsidR="009426FC" w:rsidRPr="00061FB0">
              <w:t xml:space="preserve">, </w:t>
            </w:r>
            <w:r w:rsidRPr="00061FB0">
              <w:t>Proofreading</w:t>
            </w:r>
          </w:p>
          <w:p w:rsidR="00CF065F" w:rsidRPr="00061FB0" w:rsidRDefault="00CF065F" w:rsidP="00582121">
            <w:r w:rsidRPr="00061FB0">
              <w:t>Presentations, posters</w:t>
            </w:r>
            <w:r w:rsidR="008E385C">
              <w:t xml:space="preserve">, </w:t>
            </w:r>
            <w:r w:rsidRPr="00061FB0">
              <w:t>How to present in semina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065F" w:rsidRPr="00061FB0" w:rsidRDefault="00CF065F" w:rsidP="00582121">
            <w:pPr>
              <w:jc w:val="center"/>
            </w:pPr>
            <w:r w:rsidRPr="00061FB0">
              <w:t>10, 13, 14</w:t>
            </w:r>
          </w:p>
        </w:tc>
      </w:tr>
      <w:tr w:rsidR="00C07D1F" w:rsidRPr="00061FB0" w:rsidTr="003344C4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065F" w:rsidRPr="00061FB0" w:rsidRDefault="001D1AFA" w:rsidP="00582121">
            <w:pPr>
              <w:jc w:val="center"/>
            </w:pPr>
            <w:r w:rsidRPr="00061FB0">
              <w:t>3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065F" w:rsidRPr="00061FB0" w:rsidRDefault="008269CB" w:rsidP="00582121">
            <w:r w:rsidRPr="00061FB0">
              <w:t>Understand the ethical aspects of research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065F" w:rsidRPr="00061FB0" w:rsidRDefault="00CF065F" w:rsidP="00582121">
            <w:r w:rsidRPr="00061FB0">
              <w:t>Ethics in research</w:t>
            </w:r>
            <w:r w:rsidR="007700C8">
              <w:t xml:space="preserve">, </w:t>
            </w:r>
            <w:r w:rsidRPr="00061FB0">
              <w:t>Plagiarism</w:t>
            </w:r>
          </w:p>
          <w:p w:rsidR="00CF065F" w:rsidRPr="00061FB0" w:rsidRDefault="00CF065F" w:rsidP="00582121">
            <w:r w:rsidRPr="00061FB0">
              <w:t>Intellectual Property Rights</w:t>
            </w:r>
          </w:p>
          <w:p w:rsidR="00CF065F" w:rsidRPr="00061FB0" w:rsidRDefault="00CF065F" w:rsidP="00582121">
            <w:r w:rsidRPr="00061FB0">
              <w:t>Unscientific practices</w:t>
            </w:r>
            <w:r w:rsidR="008E385C">
              <w:t xml:space="preserve">, </w:t>
            </w:r>
            <w:r w:rsidRPr="00061FB0">
              <w:t>Whistle blowin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F065F" w:rsidRPr="00061FB0" w:rsidRDefault="00CF065F" w:rsidP="00582121">
            <w:pPr>
              <w:jc w:val="center"/>
            </w:pPr>
            <w:r w:rsidRPr="00061FB0">
              <w:t>15</w:t>
            </w:r>
          </w:p>
        </w:tc>
      </w:tr>
      <w:tr w:rsidR="00C07D1F" w:rsidRPr="00061FB0" w:rsidTr="003344C4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1AFA" w:rsidRPr="00061FB0" w:rsidRDefault="00D46520" w:rsidP="00582121">
            <w:pPr>
              <w:jc w:val="center"/>
            </w:pPr>
            <w:r>
              <w:t>32-4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1AFA" w:rsidRPr="00061FB0" w:rsidRDefault="001D1AFA" w:rsidP="00582121">
            <w:r w:rsidRPr="00061FB0">
              <w:t xml:space="preserve">Explain the principle involved in various analytical instruments and equipment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1AFA" w:rsidRPr="00061FB0" w:rsidRDefault="001D1AFA" w:rsidP="00C07D1F">
            <w:r w:rsidRPr="00061FB0">
              <w:t>Demonstrations of equ</w:t>
            </w:r>
            <w:r w:rsidR="00057F18">
              <w:t>ipment such as DSC, TGA, FTIR, M</w:t>
            </w:r>
            <w:r w:rsidRPr="00061FB0">
              <w:t>icroscop</w:t>
            </w:r>
            <w:r w:rsidR="00CC32C2" w:rsidRPr="00061FB0">
              <w:t>es</w:t>
            </w:r>
            <w:r w:rsidR="00057F18">
              <w:t xml:space="preserve">, </w:t>
            </w:r>
            <w:r w:rsidR="00CD21A1" w:rsidRPr="00061FB0">
              <w:t>s</w:t>
            </w:r>
            <w:r w:rsidR="00CC32C2" w:rsidRPr="00061FB0">
              <w:t>pectrophot</w:t>
            </w:r>
            <w:r w:rsidR="003C576C" w:rsidRPr="00061FB0">
              <w:t>o</w:t>
            </w:r>
            <w:r w:rsidR="00CC32C2" w:rsidRPr="00061FB0">
              <w:t>meter</w:t>
            </w:r>
            <w:r w:rsidRPr="00061FB0">
              <w:t>, chromatography</w:t>
            </w:r>
            <w:r w:rsidR="00CC32C2" w:rsidRPr="00061FB0">
              <w:t xml:space="preserve"> systems</w:t>
            </w:r>
            <w:r w:rsidR="00057F18">
              <w:t>, UTM, XRD, XRF, SEM</w:t>
            </w:r>
            <w:r w:rsidR="007700C8">
              <w:t xml:space="preserve"> and others</w:t>
            </w:r>
            <w:r w:rsidR="00C07D1F">
              <w:t>. Analysis of data and images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1D1AFA" w:rsidRPr="00061FB0" w:rsidRDefault="00CC32C2" w:rsidP="00582121">
            <w:pPr>
              <w:jc w:val="center"/>
            </w:pPr>
            <w:r w:rsidRPr="00061FB0">
              <w:t>Lab manuals</w:t>
            </w:r>
          </w:p>
        </w:tc>
      </w:tr>
    </w:tbl>
    <w:p w:rsidR="00EB7E1B" w:rsidRPr="00061FB0" w:rsidRDefault="00EB7E1B">
      <w:pPr>
        <w:jc w:val="both"/>
      </w:pPr>
    </w:p>
    <w:p w:rsidR="00AD25E1" w:rsidRPr="00061FB0" w:rsidRDefault="00AD25E1">
      <w:pPr>
        <w:jc w:val="both"/>
        <w:rPr>
          <w:b/>
          <w:bCs/>
        </w:rPr>
      </w:pPr>
      <w:r w:rsidRPr="00061FB0">
        <w:rPr>
          <w:b/>
          <w:bCs/>
        </w:rPr>
        <w:t>Evaluation Scheme:</w:t>
      </w:r>
    </w:p>
    <w:tbl>
      <w:tblPr>
        <w:tblW w:w="92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2355"/>
        <w:gridCol w:w="1260"/>
        <w:gridCol w:w="1440"/>
        <w:gridCol w:w="2408"/>
        <w:gridCol w:w="1764"/>
      </w:tblGrid>
      <w:tr w:rsidR="00DE3D84" w:rsidRPr="00061FB0" w:rsidTr="008005D9">
        <w:trPr>
          <w:trHeight w:val="422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Pr="00061FB0" w:rsidRDefault="00DE3D84">
            <w:pPr>
              <w:jc w:val="center"/>
              <w:rPr>
                <w:b/>
                <w:bCs/>
              </w:rPr>
            </w:pPr>
            <w:r w:rsidRPr="00061FB0">
              <w:rPr>
                <w:b/>
                <w:bCs/>
              </w:rPr>
              <w:t>Componen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Pr="00061FB0" w:rsidRDefault="00DE3D84" w:rsidP="00BB66CE">
            <w:pPr>
              <w:jc w:val="center"/>
              <w:rPr>
                <w:b/>
                <w:bCs/>
              </w:rPr>
            </w:pPr>
            <w:r w:rsidRPr="00061FB0">
              <w:rPr>
                <w:b/>
                <w:bCs/>
              </w:rPr>
              <w:t>Dur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Pr="00061FB0" w:rsidRDefault="00DE3D84">
            <w:pPr>
              <w:jc w:val="center"/>
              <w:rPr>
                <w:b/>
                <w:bCs/>
              </w:rPr>
            </w:pPr>
            <w:proofErr w:type="spellStart"/>
            <w:r w:rsidRPr="00061FB0">
              <w:rPr>
                <w:b/>
                <w:bCs/>
              </w:rPr>
              <w:t>Weightage</w:t>
            </w:r>
            <w:proofErr w:type="spellEnd"/>
            <w:r w:rsidR="008005D9" w:rsidRPr="00061FB0">
              <w:rPr>
                <w:b/>
                <w:bCs/>
              </w:rPr>
              <w:t xml:space="preserve"> (%)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Pr="00061FB0" w:rsidRDefault="00DE3D84">
            <w:pPr>
              <w:jc w:val="center"/>
              <w:rPr>
                <w:b/>
                <w:bCs/>
              </w:rPr>
            </w:pPr>
            <w:r w:rsidRPr="00061FB0">
              <w:rPr>
                <w:b/>
                <w:bCs/>
              </w:rPr>
              <w:t>Date &amp; Time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Pr="00061FB0" w:rsidRDefault="00DE3D84" w:rsidP="00DE3D84">
            <w:pPr>
              <w:jc w:val="center"/>
              <w:rPr>
                <w:b/>
                <w:bCs/>
              </w:rPr>
            </w:pPr>
            <w:r w:rsidRPr="00061FB0">
              <w:rPr>
                <w:b/>
                <w:bCs/>
              </w:rPr>
              <w:t>Nature of Component</w:t>
            </w:r>
          </w:p>
        </w:tc>
      </w:tr>
      <w:tr w:rsidR="00DE3D84" w:rsidRPr="00061FB0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D84" w:rsidRPr="00061FB0" w:rsidRDefault="00795781">
            <w:pPr>
              <w:jc w:val="center"/>
            </w:pPr>
            <w:r w:rsidRPr="00061FB0">
              <w:t xml:space="preserve">Mid term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D84" w:rsidRPr="00061FB0" w:rsidRDefault="00795781" w:rsidP="00BB66CE">
            <w:pPr>
              <w:jc w:val="center"/>
            </w:pPr>
            <w:r w:rsidRPr="00061FB0">
              <w:t>90 minute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D84" w:rsidRPr="00061FB0" w:rsidRDefault="00E60C1A">
            <w:pPr>
              <w:jc w:val="center"/>
            </w:pPr>
            <w:r w:rsidRPr="00061FB0">
              <w:t>20</w:t>
            </w:r>
            <w:r w:rsidR="00795781" w:rsidRPr="00061FB0">
              <w:t>%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68E3" w:rsidRPr="00061FB0" w:rsidRDefault="00D01E42" w:rsidP="00055BC8">
            <w:pPr>
              <w:jc w:val="center"/>
            </w:pPr>
            <w:r>
              <w:t>3/3, 9:00 – 10:30 AM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D84" w:rsidRPr="00061FB0" w:rsidRDefault="00F73053">
            <w:pPr>
              <w:jc w:val="center"/>
            </w:pPr>
            <w:r w:rsidRPr="00061FB0">
              <w:t>CB</w:t>
            </w:r>
          </w:p>
        </w:tc>
      </w:tr>
      <w:tr w:rsidR="005F15E1" w:rsidRPr="00061FB0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5E1" w:rsidRPr="00061FB0" w:rsidRDefault="00AF4445" w:rsidP="006D7F1C">
            <w:pPr>
              <w:jc w:val="center"/>
            </w:pPr>
            <w:r w:rsidRPr="00061FB0">
              <w:t>Quizz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5E1" w:rsidRPr="00061FB0" w:rsidRDefault="00795781" w:rsidP="00BB66CE">
            <w:pPr>
              <w:jc w:val="center"/>
            </w:pPr>
            <w:r w:rsidRPr="00061FB0">
              <w:t>TBA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5E1" w:rsidRPr="00061FB0" w:rsidRDefault="006D7F1C">
            <w:pPr>
              <w:jc w:val="center"/>
            </w:pPr>
            <w:r>
              <w:t>1</w:t>
            </w:r>
            <w:r w:rsidR="00F169EA" w:rsidRPr="00061FB0">
              <w:t>0%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5E1" w:rsidRPr="00061FB0" w:rsidRDefault="005F15E1" w:rsidP="00055BC8">
            <w:pPr>
              <w:jc w:val="center"/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F15E1" w:rsidRPr="00061FB0" w:rsidRDefault="00F169EA">
            <w:pPr>
              <w:jc w:val="center"/>
            </w:pPr>
            <w:r w:rsidRPr="00061FB0">
              <w:t>OB</w:t>
            </w:r>
          </w:p>
        </w:tc>
      </w:tr>
      <w:tr w:rsidR="006D7F1C" w:rsidRPr="00061FB0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7F1C" w:rsidRPr="00061FB0" w:rsidRDefault="006D7F1C">
            <w:pPr>
              <w:jc w:val="center"/>
            </w:pPr>
            <w:r>
              <w:t>Assignmen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7F1C" w:rsidRPr="00061FB0" w:rsidRDefault="006D7F1C" w:rsidP="00BB66CE">
            <w:pPr>
              <w:jc w:val="center"/>
            </w:pPr>
            <w:r>
              <w:t>TBA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7F1C" w:rsidRPr="00061FB0" w:rsidRDefault="006D7F1C">
            <w:pPr>
              <w:jc w:val="center"/>
            </w:pPr>
            <w:r>
              <w:t>15%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7F1C" w:rsidRPr="00061FB0" w:rsidRDefault="006D7F1C" w:rsidP="00055BC8">
            <w:pPr>
              <w:jc w:val="center"/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7F1C" w:rsidRPr="00061FB0" w:rsidRDefault="006D7F1C">
            <w:pPr>
              <w:jc w:val="center"/>
            </w:pPr>
            <w:r>
              <w:t>OB</w:t>
            </w:r>
          </w:p>
        </w:tc>
      </w:tr>
      <w:tr w:rsidR="006D7F1C" w:rsidRPr="00061FB0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7F1C" w:rsidRPr="00061FB0" w:rsidRDefault="006D7F1C">
            <w:pPr>
              <w:jc w:val="center"/>
            </w:pPr>
            <w:r>
              <w:t>Seminar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7F1C" w:rsidRPr="00061FB0" w:rsidRDefault="006D7F1C" w:rsidP="00BB66CE">
            <w:pPr>
              <w:jc w:val="center"/>
            </w:pPr>
            <w:r>
              <w:t>TBA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7F1C" w:rsidRPr="00061FB0" w:rsidRDefault="006D7F1C">
            <w:pPr>
              <w:jc w:val="center"/>
            </w:pPr>
            <w:r>
              <w:t>15%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7F1C" w:rsidRPr="00061FB0" w:rsidRDefault="006D7F1C" w:rsidP="00055BC8">
            <w:pPr>
              <w:jc w:val="center"/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D7F1C" w:rsidRPr="00061FB0" w:rsidRDefault="006D7F1C">
            <w:pPr>
              <w:jc w:val="center"/>
            </w:pPr>
            <w:r>
              <w:t>OB</w:t>
            </w:r>
          </w:p>
        </w:tc>
      </w:tr>
      <w:tr w:rsidR="00F73053" w:rsidRPr="00061FB0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3053" w:rsidRPr="00061FB0" w:rsidRDefault="00F73053">
            <w:pPr>
              <w:jc w:val="center"/>
            </w:pPr>
            <w:r w:rsidRPr="00061FB0">
              <w:t>Comprehensive Examin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3053" w:rsidRPr="00061FB0" w:rsidRDefault="00E8558A" w:rsidP="00BB66CE">
            <w:pPr>
              <w:jc w:val="center"/>
            </w:pPr>
            <w:r w:rsidRPr="00061FB0">
              <w:t>3 h</w:t>
            </w:r>
            <w:r w:rsidR="00F73053" w:rsidRPr="00061FB0">
              <w:t>r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3053" w:rsidRPr="00061FB0" w:rsidRDefault="00AF4445">
            <w:pPr>
              <w:jc w:val="center"/>
            </w:pPr>
            <w:r w:rsidRPr="00061FB0">
              <w:t>4</w:t>
            </w:r>
            <w:r w:rsidR="00795781" w:rsidRPr="00061FB0">
              <w:t>0%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73053" w:rsidRPr="00061FB0" w:rsidRDefault="00D01E42" w:rsidP="00055BC8">
            <w:pPr>
              <w:jc w:val="center"/>
            </w:pPr>
            <w:r>
              <w:t>04/05 , FN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1EF8" w:rsidRPr="00061FB0" w:rsidRDefault="00ED1EF8">
            <w:pPr>
              <w:jc w:val="center"/>
            </w:pPr>
            <w:r w:rsidRPr="00061FB0">
              <w:t>CB</w:t>
            </w:r>
          </w:p>
        </w:tc>
      </w:tr>
    </w:tbl>
    <w:p w:rsidR="00461F3B" w:rsidRDefault="00461F3B" w:rsidP="00785EB7">
      <w:pPr>
        <w:jc w:val="both"/>
      </w:pPr>
    </w:p>
    <w:p w:rsidR="005812D6" w:rsidRPr="005812D6" w:rsidRDefault="005812D6" w:rsidP="005812D6">
      <w:pPr>
        <w:jc w:val="both"/>
      </w:pPr>
      <w:r w:rsidRPr="005812D6">
        <w:rPr>
          <w:b/>
          <w:bCs/>
        </w:rPr>
        <w:t>Academic Honesty and Integrity Policy</w:t>
      </w:r>
      <w:r w:rsidRPr="005812D6">
        <w:t>: Academic honesty and integrity are to be maintained by all the students throughout the semester and no type of academic dishonesty is acceptable</w:t>
      </w:r>
    </w:p>
    <w:p w:rsidR="00AD25E1" w:rsidRPr="00061FB0" w:rsidRDefault="00AD25E1">
      <w:pPr>
        <w:jc w:val="both"/>
      </w:pPr>
      <w:r w:rsidRPr="00061FB0">
        <w:rPr>
          <w:b/>
          <w:bCs/>
        </w:rPr>
        <w:t xml:space="preserve">Chamber Consultation </w:t>
      </w:r>
      <w:proofErr w:type="spellStart"/>
      <w:r w:rsidRPr="00061FB0">
        <w:rPr>
          <w:b/>
          <w:bCs/>
        </w:rPr>
        <w:t>Hour</w:t>
      </w:r>
      <w:proofErr w:type="gramStart"/>
      <w:r w:rsidRPr="00061FB0">
        <w:rPr>
          <w:b/>
          <w:bCs/>
        </w:rPr>
        <w:t>:</w:t>
      </w:r>
      <w:r w:rsidR="00CC32C2" w:rsidRPr="00061FB0">
        <w:t>To</w:t>
      </w:r>
      <w:proofErr w:type="spellEnd"/>
      <w:proofErr w:type="gramEnd"/>
      <w:r w:rsidR="00CC32C2" w:rsidRPr="00061FB0">
        <w:t xml:space="preserve"> be announced</w:t>
      </w:r>
      <w:r w:rsidR="00CC32C2" w:rsidRPr="00061FB0">
        <w:tab/>
      </w:r>
    </w:p>
    <w:p w:rsidR="00AD25E1" w:rsidRPr="00061FB0" w:rsidRDefault="00AD25E1">
      <w:pPr>
        <w:jc w:val="both"/>
      </w:pPr>
    </w:p>
    <w:p w:rsidR="00A44798" w:rsidRPr="00061FB0" w:rsidRDefault="00AD25E1">
      <w:pPr>
        <w:jc w:val="both"/>
      </w:pPr>
      <w:proofErr w:type="spellStart"/>
      <w:r w:rsidRPr="00061FB0">
        <w:rPr>
          <w:b/>
          <w:bCs/>
        </w:rPr>
        <w:t>Notice</w:t>
      </w:r>
      <w:r w:rsidR="00A44798" w:rsidRPr="00061FB0">
        <w:rPr>
          <w:b/>
          <w:bCs/>
        </w:rPr>
        <w:t>s</w:t>
      </w:r>
      <w:proofErr w:type="gramStart"/>
      <w:r w:rsidRPr="00061FB0">
        <w:rPr>
          <w:b/>
          <w:bCs/>
        </w:rPr>
        <w:t>:</w:t>
      </w:r>
      <w:r w:rsidR="00CC32C2" w:rsidRPr="00061FB0">
        <w:t>Will</w:t>
      </w:r>
      <w:proofErr w:type="spellEnd"/>
      <w:proofErr w:type="gramEnd"/>
      <w:r w:rsidR="00CC32C2" w:rsidRPr="00061FB0">
        <w:t xml:space="preserve"> be uploaded on CMS website</w:t>
      </w:r>
    </w:p>
    <w:p w:rsidR="00AD25E1" w:rsidRDefault="00A44798" w:rsidP="00461F3B">
      <w:pPr>
        <w:jc w:val="both"/>
      </w:pPr>
      <w:r w:rsidRPr="00061FB0">
        <w:rPr>
          <w:b/>
        </w:rPr>
        <w:t xml:space="preserve">Make-up </w:t>
      </w:r>
      <w:proofErr w:type="spellStart"/>
      <w:r w:rsidRPr="00061FB0">
        <w:rPr>
          <w:b/>
        </w:rPr>
        <w:t>Policy</w:t>
      </w:r>
      <w:proofErr w:type="gramStart"/>
      <w:r w:rsidRPr="00061FB0">
        <w:rPr>
          <w:b/>
        </w:rPr>
        <w:t>:</w:t>
      </w:r>
      <w:r w:rsidR="00CC32C2" w:rsidRPr="00061FB0">
        <w:t>Make</w:t>
      </w:r>
      <w:proofErr w:type="spellEnd"/>
      <w:proofErr w:type="gramEnd"/>
      <w:r w:rsidR="00CC32C2" w:rsidRPr="00061FB0">
        <w:t xml:space="preserve"> up will only be granted for genuine reasons and only with prior permission.</w:t>
      </w:r>
    </w:p>
    <w:p w:rsidR="00D043AE" w:rsidRDefault="00D043AE" w:rsidP="00461F3B">
      <w:pPr>
        <w:jc w:val="both"/>
      </w:pPr>
    </w:p>
    <w:p w:rsidR="00D043AE" w:rsidRDefault="00D043AE" w:rsidP="00461F3B">
      <w:pPr>
        <w:jc w:val="both"/>
      </w:pPr>
    </w:p>
    <w:p w:rsidR="00D043AE" w:rsidRDefault="00D043AE" w:rsidP="00461F3B">
      <w:pPr>
        <w:jc w:val="both"/>
      </w:pPr>
    </w:p>
    <w:p w:rsidR="00D043AE" w:rsidRDefault="00D043AE" w:rsidP="00461F3B">
      <w:pPr>
        <w:jc w:val="both"/>
        <w:rPr>
          <w:b/>
          <w:bCs/>
        </w:rPr>
      </w:pPr>
      <w:r>
        <w:rPr>
          <w:b/>
          <w:bCs/>
          <w:color w:val="222222"/>
          <w:spacing w:val="-2"/>
          <w:shd w:val="clear" w:color="auto" w:fill="FFFFFF"/>
        </w:rPr>
        <w:t>Academic Honesty and Integrity Policy:</w:t>
      </w:r>
      <w:r>
        <w:rPr>
          <w:color w:val="222222"/>
          <w:spacing w:val="-2"/>
          <w:shd w:val="clear" w:color="auto" w:fill="FFFFFF"/>
        </w:rPr>
        <w:t> Academic honesty and integrity are to be maintained by all the students throughout the semester and no type of academic dishonesty is acceptable.</w:t>
      </w:r>
    </w:p>
    <w:p w:rsidR="008005D9" w:rsidRDefault="006D7F1C" w:rsidP="00A44798">
      <w:pPr>
        <w:jc w:val="right"/>
        <w:rPr>
          <w:b/>
          <w:bCs/>
        </w:rPr>
      </w:pPr>
      <w:proofErr w:type="spellStart"/>
      <w:r>
        <w:rPr>
          <w:b/>
          <w:i/>
        </w:rPr>
        <w:t>D.Purnima</w:t>
      </w:r>
      <w:bookmarkStart w:id="0" w:name="_GoBack"/>
      <w:bookmarkEnd w:id="0"/>
      <w:proofErr w:type="spellEnd"/>
    </w:p>
    <w:p w:rsidR="00A44798" w:rsidRDefault="008005D9" w:rsidP="00A44798">
      <w:pPr>
        <w:jc w:val="right"/>
        <w:rPr>
          <w:b/>
          <w:bCs/>
        </w:rPr>
      </w:pPr>
      <w:r>
        <w:rPr>
          <w:b/>
          <w:bCs/>
        </w:rPr>
        <w:t>INSTRUCTOR-IN-CHARGE</w:t>
      </w:r>
    </w:p>
    <w:sectPr w:rsidR="00A44798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F2DCD" w:rsidRDefault="000F2DCD" w:rsidP="00EB2F06">
      <w:r>
        <w:separator/>
      </w:r>
    </w:p>
  </w:endnote>
  <w:endnote w:type="continuationSeparator" w:id="1">
    <w:p w:rsidR="000F2DCD" w:rsidRDefault="000F2DCD" w:rsidP="00EB2F0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085056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82121" w:rsidRDefault="005A2288">
        <w:pPr>
          <w:pStyle w:val="Footer"/>
          <w:jc w:val="right"/>
        </w:pPr>
        <w:r>
          <w:fldChar w:fldCharType="begin"/>
        </w:r>
        <w:r w:rsidR="00582121">
          <w:instrText xml:space="preserve"> PAGE   \* MERGEFORMAT </w:instrText>
        </w:r>
        <w:r>
          <w:fldChar w:fldCharType="separate"/>
        </w:r>
        <w:r w:rsidR="00B23FA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A1841" w:rsidRDefault="00DA184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F2DCD" w:rsidRDefault="000F2DCD" w:rsidP="00EB2F06">
      <w:r>
        <w:separator/>
      </w:r>
    </w:p>
  </w:footnote>
  <w:footnote w:type="continuationSeparator" w:id="1">
    <w:p w:rsidR="000F2DCD" w:rsidRDefault="000F2DCD" w:rsidP="00EB2F0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2F06" w:rsidRDefault="00EB2F06" w:rsidP="00EB2F06">
    <w:pPr>
      <w:pStyle w:val="Header"/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noPunctuationKerning/>
  <w:characterSpacingControl w:val="doNotCompress"/>
  <w:hdrShapeDefaults>
    <o:shapedefaults v:ext="edit" spidmax="4097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sDA2NzIzMTGwNDI0NjJW0lEKTi0uzszPAykwqwUAcpb4CSwAAAA="/>
  </w:docVars>
  <w:rsids>
    <w:rsidRoot w:val="00FB4DE4"/>
    <w:rsid w:val="00055BC8"/>
    <w:rsid w:val="00057F18"/>
    <w:rsid w:val="00061FB0"/>
    <w:rsid w:val="000870ED"/>
    <w:rsid w:val="000A4CE9"/>
    <w:rsid w:val="000D0C39"/>
    <w:rsid w:val="000D73A5"/>
    <w:rsid w:val="000E0E2E"/>
    <w:rsid w:val="000F2DCD"/>
    <w:rsid w:val="0015253C"/>
    <w:rsid w:val="00167B88"/>
    <w:rsid w:val="001A4615"/>
    <w:rsid w:val="001C68E3"/>
    <w:rsid w:val="001D1AFA"/>
    <w:rsid w:val="002122B8"/>
    <w:rsid w:val="0021277E"/>
    <w:rsid w:val="00217EB9"/>
    <w:rsid w:val="00240A50"/>
    <w:rsid w:val="00251FD3"/>
    <w:rsid w:val="00256511"/>
    <w:rsid w:val="0029648E"/>
    <w:rsid w:val="002C580F"/>
    <w:rsid w:val="002E43DB"/>
    <w:rsid w:val="002F1369"/>
    <w:rsid w:val="00310F39"/>
    <w:rsid w:val="00317C3D"/>
    <w:rsid w:val="003344C4"/>
    <w:rsid w:val="003558C3"/>
    <w:rsid w:val="00386746"/>
    <w:rsid w:val="00395E8D"/>
    <w:rsid w:val="003C21B7"/>
    <w:rsid w:val="003C576C"/>
    <w:rsid w:val="003C7301"/>
    <w:rsid w:val="003D6BA8"/>
    <w:rsid w:val="003D6E8C"/>
    <w:rsid w:val="003F66A8"/>
    <w:rsid w:val="00412DFA"/>
    <w:rsid w:val="00436FFE"/>
    <w:rsid w:val="004571B3"/>
    <w:rsid w:val="00461F3B"/>
    <w:rsid w:val="004B37F7"/>
    <w:rsid w:val="004F370A"/>
    <w:rsid w:val="004F57C7"/>
    <w:rsid w:val="005040F5"/>
    <w:rsid w:val="00507078"/>
    <w:rsid w:val="00507883"/>
    <w:rsid w:val="00507A43"/>
    <w:rsid w:val="0051535D"/>
    <w:rsid w:val="00525022"/>
    <w:rsid w:val="00562598"/>
    <w:rsid w:val="00562AB6"/>
    <w:rsid w:val="00575A97"/>
    <w:rsid w:val="00576A69"/>
    <w:rsid w:val="005812D6"/>
    <w:rsid w:val="00582121"/>
    <w:rsid w:val="005A2288"/>
    <w:rsid w:val="005C5B22"/>
    <w:rsid w:val="005C6693"/>
    <w:rsid w:val="005E4872"/>
    <w:rsid w:val="005E717E"/>
    <w:rsid w:val="005F15E1"/>
    <w:rsid w:val="00670BDE"/>
    <w:rsid w:val="00677CB6"/>
    <w:rsid w:val="006C61E4"/>
    <w:rsid w:val="006D7F1C"/>
    <w:rsid w:val="006F588D"/>
    <w:rsid w:val="007215A5"/>
    <w:rsid w:val="0075026B"/>
    <w:rsid w:val="007513F0"/>
    <w:rsid w:val="007514EC"/>
    <w:rsid w:val="007543E4"/>
    <w:rsid w:val="007700C8"/>
    <w:rsid w:val="007825E6"/>
    <w:rsid w:val="00785EB7"/>
    <w:rsid w:val="00795781"/>
    <w:rsid w:val="007A1400"/>
    <w:rsid w:val="007D58BE"/>
    <w:rsid w:val="007E402E"/>
    <w:rsid w:val="007F233D"/>
    <w:rsid w:val="007F4FAE"/>
    <w:rsid w:val="007F58BF"/>
    <w:rsid w:val="008005D9"/>
    <w:rsid w:val="00800930"/>
    <w:rsid w:val="008269CB"/>
    <w:rsid w:val="00831DD5"/>
    <w:rsid w:val="00851458"/>
    <w:rsid w:val="00882048"/>
    <w:rsid w:val="008A2200"/>
    <w:rsid w:val="008B0392"/>
    <w:rsid w:val="008E1300"/>
    <w:rsid w:val="008E385C"/>
    <w:rsid w:val="00924D35"/>
    <w:rsid w:val="0093053D"/>
    <w:rsid w:val="009341B9"/>
    <w:rsid w:val="009426FC"/>
    <w:rsid w:val="00964334"/>
    <w:rsid w:val="0097488C"/>
    <w:rsid w:val="00975C00"/>
    <w:rsid w:val="009768D2"/>
    <w:rsid w:val="00983916"/>
    <w:rsid w:val="009B48FD"/>
    <w:rsid w:val="009B55C3"/>
    <w:rsid w:val="009D62A0"/>
    <w:rsid w:val="00A44798"/>
    <w:rsid w:val="00AD25E1"/>
    <w:rsid w:val="00AD4E4E"/>
    <w:rsid w:val="00AF125F"/>
    <w:rsid w:val="00AF4445"/>
    <w:rsid w:val="00B053A4"/>
    <w:rsid w:val="00B23878"/>
    <w:rsid w:val="00B23FA7"/>
    <w:rsid w:val="00B55284"/>
    <w:rsid w:val="00B7594D"/>
    <w:rsid w:val="00B86684"/>
    <w:rsid w:val="00B90971"/>
    <w:rsid w:val="00BA568D"/>
    <w:rsid w:val="00BB66CE"/>
    <w:rsid w:val="00C02AA4"/>
    <w:rsid w:val="00C07D1F"/>
    <w:rsid w:val="00C338D9"/>
    <w:rsid w:val="00C6663B"/>
    <w:rsid w:val="00CB4D3F"/>
    <w:rsid w:val="00CC32C2"/>
    <w:rsid w:val="00CC6C12"/>
    <w:rsid w:val="00CD21A1"/>
    <w:rsid w:val="00CF065F"/>
    <w:rsid w:val="00CF21AC"/>
    <w:rsid w:val="00D01E42"/>
    <w:rsid w:val="00D036CE"/>
    <w:rsid w:val="00D043AE"/>
    <w:rsid w:val="00D46520"/>
    <w:rsid w:val="00D4769E"/>
    <w:rsid w:val="00D61249"/>
    <w:rsid w:val="00DA1841"/>
    <w:rsid w:val="00DB7398"/>
    <w:rsid w:val="00DD7A77"/>
    <w:rsid w:val="00DE3D84"/>
    <w:rsid w:val="00E11283"/>
    <w:rsid w:val="00E45DC1"/>
    <w:rsid w:val="00E60C1A"/>
    <w:rsid w:val="00E61C30"/>
    <w:rsid w:val="00E754E7"/>
    <w:rsid w:val="00E8558A"/>
    <w:rsid w:val="00EB2F06"/>
    <w:rsid w:val="00EB7E1B"/>
    <w:rsid w:val="00ED1EF8"/>
    <w:rsid w:val="00F14CC7"/>
    <w:rsid w:val="00F169EA"/>
    <w:rsid w:val="00F34A71"/>
    <w:rsid w:val="00F45E80"/>
    <w:rsid w:val="00F73053"/>
    <w:rsid w:val="00F74057"/>
    <w:rsid w:val="00F9141F"/>
    <w:rsid w:val="00FA0093"/>
    <w:rsid w:val="00FB4DE4"/>
    <w:rsid w:val="00FC1EC7"/>
    <w:rsid w:val="00FE56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2288"/>
    <w:rPr>
      <w:sz w:val="24"/>
      <w:szCs w:val="24"/>
    </w:rPr>
  </w:style>
  <w:style w:type="paragraph" w:styleId="Heading1">
    <w:name w:val="heading 1"/>
    <w:basedOn w:val="Normal"/>
    <w:next w:val="Normal"/>
    <w:qFormat/>
    <w:rsid w:val="005A2288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rsid w:val="005A2288"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rsid w:val="005A2288"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sid w:val="005A2288"/>
    <w:pPr>
      <w:jc w:val="both"/>
    </w:pPr>
  </w:style>
  <w:style w:type="paragraph" w:styleId="BodyTextIndent">
    <w:name w:val="Body Text Indent"/>
    <w:basedOn w:val="Normal"/>
    <w:semiHidden/>
    <w:rsid w:val="005A2288"/>
    <w:pPr>
      <w:ind w:left="900" w:hanging="540"/>
      <w:jc w:val="both"/>
    </w:pPr>
  </w:style>
  <w:style w:type="paragraph" w:styleId="BodyText2">
    <w:name w:val="Body Text 2"/>
    <w:basedOn w:val="Normal"/>
    <w:semiHidden/>
    <w:rsid w:val="005A2288"/>
    <w:pPr>
      <w:jc w:val="both"/>
    </w:pPr>
    <w:rPr>
      <w:sz w:val="20"/>
    </w:rPr>
  </w:style>
  <w:style w:type="paragraph" w:styleId="BodyTextIndent2">
    <w:name w:val="Body Text Indent 2"/>
    <w:basedOn w:val="Normal"/>
    <w:semiHidden/>
    <w:rsid w:val="005A2288"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975C0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620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43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A Vasan</dc:creator>
  <cp:lastModifiedBy>User</cp:lastModifiedBy>
  <cp:revision>7</cp:revision>
  <cp:lastPrinted>2016-11-22T06:34:00Z</cp:lastPrinted>
  <dcterms:created xsi:type="dcterms:W3CDTF">2019-11-28T06:07:00Z</dcterms:created>
  <dcterms:modified xsi:type="dcterms:W3CDTF">2020-01-03T17:40:00Z</dcterms:modified>
</cp:coreProperties>
</file>